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6B6EAB" w14:textId="3A1A5F26" w:rsid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Trebuchet MS" w:eastAsia="Times New Roman" w:hAnsi="Trebuchet MS" w:cstheme="minorHAnsi"/>
          <w:b/>
          <w:color w:val="000000"/>
          <w:lang w:eastAsia="es-CL"/>
        </w:rPr>
      </w:pPr>
      <w:r>
        <w:rPr>
          <w:rFonts w:ascii="Trebuchet MS" w:hAnsi="Trebuchet MS"/>
          <w:noProof/>
          <w:sz w:val="21"/>
          <w:szCs w:val="21"/>
          <w:lang w:eastAsia="es-CL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371D9C3" wp14:editId="11BBCAAF">
                <wp:simplePos x="0" y="0"/>
                <wp:positionH relativeFrom="column">
                  <wp:posOffset>-556260</wp:posOffset>
                </wp:positionH>
                <wp:positionV relativeFrom="paragraph">
                  <wp:posOffset>-102236</wp:posOffset>
                </wp:positionV>
                <wp:extent cx="6696075" cy="0"/>
                <wp:effectExtent l="0" t="0" r="28575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60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50E01A" id="Conector recto 2" o:spid="_x0000_s1026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8pt,-8.05pt" to="483.45pt,-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" strokecolor="black [3213]" strokeweight="1.5pt"/>
            </w:pict>
          </mc:Fallback>
        </mc:AlternateContent>
      </w:r>
      <w:r w:rsidR="00483461" w:rsidRPr="00992D14">
        <w:rPr>
          <w:rFonts w:ascii="Trebuchet MS" w:eastAsia="Times New Roman" w:hAnsi="Trebuchet MS" w:cstheme="minorHAnsi"/>
          <w:b/>
          <w:color w:val="000000"/>
          <w:lang w:eastAsia="es-CL"/>
        </w:rPr>
        <w:t>FORMULARIO DE POSTULACION</w:t>
      </w:r>
    </w:p>
    <w:p w14:paraId="20C11098" w14:textId="30606829" w:rsidR="00612FB7" w:rsidRDefault="00612FB7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>
        <w:rPr>
          <w:rFonts w:ascii="Trebuchet MS" w:eastAsia="Times New Roman" w:hAnsi="Trebuchet MS" w:cstheme="minorHAnsi"/>
          <w:b/>
          <w:color w:val="000000"/>
          <w:lang w:eastAsia="es-CL"/>
        </w:rPr>
        <w:t>Doctorado en Medicina de la Conservación 2021</w:t>
      </w:r>
    </w:p>
    <w:p w14:paraId="3CB9565F" w14:textId="78DEA01E" w:rsidR="00E90BBE" w:rsidRP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</w:p>
    <w:p w14:paraId="2D333F99" w14:textId="77777777" w:rsidR="00483461" w:rsidRPr="00992D14" w:rsidRDefault="00483461" w:rsidP="003A5DE2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lang w:eastAsia="es-CL"/>
        </w:rPr>
      </w:pPr>
    </w:p>
    <w:p w14:paraId="221B9631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jc w:val="center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</w:p>
    <w:p w14:paraId="175DA5D4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jc w:val="right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  <w:r w:rsidRPr="00992D14"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  <w:t>FECHA___/____/______</w:t>
      </w:r>
    </w:p>
    <w:p w14:paraId="7EAF6930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</w:p>
    <w:p w14:paraId="2A6358F7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  <w:r w:rsidRPr="00992D14"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  <w:t>ADJUNTAR A ESTE FORMULARIO:</w:t>
      </w:r>
    </w:p>
    <w:p w14:paraId="4058BF64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1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ertificado de Licenciatura y/o grado académico, o fotocopia legalizada ante notario.</w:t>
      </w:r>
    </w:p>
    <w:p w14:paraId="0DDCBB70" w14:textId="25CE938D" w:rsidR="00696BD8" w:rsidRPr="0044083E" w:rsidRDefault="00696BD8" w:rsidP="006423E1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sz w:val="20"/>
          <w:szCs w:val="20"/>
          <w:lang w:val="es-ES_tradnl"/>
        </w:rPr>
        <w:t xml:space="preserve">En el caso de alumnos extranjeros, la fotocopia deberá </w:t>
      </w:r>
      <w:r w:rsidR="006423E1">
        <w:rPr>
          <w:rFonts w:ascii="Arial" w:hAnsi="Arial" w:cs="Arial"/>
          <w:sz w:val="20"/>
          <w:szCs w:val="20"/>
          <w:lang w:val="es-ES_tradnl"/>
        </w:rPr>
        <w:t>estar apostillada (por cancillería/Ministerio de relaciones exteriores del país de origen).</w:t>
      </w:r>
    </w:p>
    <w:p w14:paraId="680F63AB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2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arta describiendo sus intereses y las razones por las cuales desea postular a este programa y Universidad</w:t>
      </w:r>
    </w:p>
    <w:p w14:paraId="316F88DD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3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ertificado con la concentración de notas de todos los grados obtenidos.</w:t>
      </w:r>
    </w:p>
    <w:p w14:paraId="1EE255C9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4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Ranking de egreso de pre-grado.</w:t>
      </w:r>
    </w:p>
    <w:p w14:paraId="6C01CF24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5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</w:t>
      </w:r>
      <w:proofErr w:type="spellStart"/>
      <w:r w:rsidRPr="00483107">
        <w:rPr>
          <w:rFonts w:ascii="Arial" w:hAnsi="Arial" w:cs="Arial"/>
          <w:i/>
          <w:sz w:val="20"/>
          <w:szCs w:val="20"/>
          <w:lang w:val="es-ES_tradnl"/>
        </w:rPr>
        <w:t>Curriculum</w:t>
      </w:r>
      <w:proofErr w:type="spellEnd"/>
      <w:r w:rsidRPr="00483107">
        <w:rPr>
          <w:rFonts w:ascii="Arial" w:hAnsi="Arial" w:cs="Arial"/>
          <w:i/>
          <w:sz w:val="20"/>
          <w:szCs w:val="20"/>
          <w:lang w:val="es-ES_tradnl"/>
        </w:rPr>
        <w:t xml:space="preserve"> Vitae</w:t>
      </w:r>
    </w:p>
    <w:p w14:paraId="1C749117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6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Fotocopia de la cédula de identidad o pasaporte.</w:t>
      </w:r>
    </w:p>
    <w:p w14:paraId="3EEEE052" w14:textId="06205AB0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7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Dos cartas de recomendación de académicos (</w:t>
      </w:r>
      <w:r w:rsidR="008A40D3">
        <w:rPr>
          <w:rFonts w:ascii="Arial" w:hAnsi="Arial" w:cs="Arial"/>
          <w:sz w:val="20"/>
          <w:szCs w:val="20"/>
          <w:lang w:val="es-ES_tradnl"/>
        </w:rPr>
        <w:t xml:space="preserve">enviadas directamente al director del programa por email: </w:t>
      </w:r>
      <w:r w:rsidR="00580A52">
        <w:rPr>
          <w:rFonts w:ascii="Arial" w:hAnsi="Arial" w:cs="Arial"/>
          <w:sz w:val="20"/>
          <w:szCs w:val="20"/>
          <w:lang w:val="es-ES_tradnl"/>
        </w:rPr>
        <w:t xml:space="preserve">Dr. Claudio Azat Soto, email: </w:t>
      </w:r>
      <w:r w:rsidR="0094176B">
        <w:rPr>
          <w:rFonts w:ascii="Arial" w:hAnsi="Arial" w:cs="Arial"/>
          <w:sz w:val="20"/>
          <w:szCs w:val="20"/>
          <w:lang w:val="es-ES_tradnl"/>
        </w:rPr>
        <w:t>csoto@unab.cl</w:t>
      </w:r>
      <w:r w:rsidRPr="0044083E">
        <w:rPr>
          <w:rFonts w:ascii="Arial" w:hAnsi="Arial" w:cs="Arial"/>
          <w:sz w:val="20"/>
          <w:szCs w:val="20"/>
          <w:lang w:val="es-ES_tradnl"/>
        </w:rPr>
        <w:t>).</w:t>
      </w:r>
    </w:p>
    <w:p w14:paraId="6D206FC5" w14:textId="41499347" w:rsidR="00696BD8" w:rsidRDefault="00696BD8" w:rsidP="00B439D6">
      <w:pPr>
        <w:pStyle w:val="Prrafodelista"/>
        <w:spacing w:after="0"/>
        <w:ind w:hanging="436"/>
        <w:jc w:val="both"/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8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</w:t>
      </w:r>
      <w:r w:rsidR="000F33CE">
        <w:rPr>
          <w:rFonts w:ascii="Arial" w:hAnsi="Arial" w:cs="Arial"/>
          <w:sz w:val="20"/>
          <w:szCs w:val="20"/>
          <w:lang w:val="es-ES_tradnl"/>
        </w:rPr>
        <w:t>Otros documentos que sean solicitados en la página web del programa</w:t>
      </w:r>
      <w:r w:rsidR="00B439D6">
        <w:rPr>
          <w:rFonts w:ascii="Arial" w:hAnsi="Arial" w:cs="Arial"/>
          <w:sz w:val="20"/>
          <w:szCs w:val="20"/>
          <w:lang w:val="es-ES_tradnl"/>
        </w:rPr>
        <w:t xml:space="preserve"> </w:t>
      </w:r>
    </w:p>
    <w:p w14:paraId="106CCB6F" w14:textId="77777777" w:rsidR="000F33CE" w:rsidRPr="00992D14" w:rsidRDefault="000F33CE" w:rsidP="00483461">
      <w:pPr>
        <w:rPr>
          <w:rFonts w:ascii="Trebuchet MS" w:hAnsi="Trebuchet MS" w:cstheme="minorHAnsi"/>
          <w:sz w:val="21"/>
          <w:szCs w:val="21"/>
        </w:rPr>
      </w:pPr>
    </w:p>
    <w:p w14:paraId="38C52655" w14:textId="77777777" w:rsidR="00483461" w:rsidRPr="007926DA" w:rsidRDefault="008D1CCA" w:rsidP="00483461">
      <w:pPr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ERSONALES</w:t>
      </w:r>
    </w:p>
    <w:tbl>
      <w:tblPr>
        <w:tblStyle w:val="Tablaconcuadrcula"/>
        <w:tblW w:w="964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127"/>
        <w:gridCol w:w="425"/>
        <w:gridCol w:w="709"/>
        <w:gridCol w:w="992"/>
        <w:gridCol w:w="426"/>
        <w:gridCol w:w="283"/>
        <w:gridCol w:w="284"/>
        <w:gridCol w:w="2126"/>
        <w:gridCol w:w="2268"/>
      </w:tblGrid>
      <w:tr w:rsidR="00483461" w:rsidRPr="00992D14" w14:paraId="06BD949D" w14:textId="77777777" w:rsidTr="003C26A3">
        <w:tc>
          <w:tcPr>
            <w:tcW w:w="2552" w:type="dxa"/>
            <w:gridSpan w:val="2"/>
          </w:tcPr>
          <w:p w14:paraId="7E5C6FE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4"/>
          </w:tcPr>
          <w:p w14:paraId="3B3D053F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2"/>
          </w:tcPr>
          <w:p w14:paraId="2EFF1B2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0BC081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32C54C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22A2F605" w14:textId="77777777" w:rsidTr="003C26A3">
        <w:tc>
          <w:tcPr>
            <w:tcW w:w="2552" w:type="dxa"/>
            <w:gridSpan w:val="2"/>
          </w:tcPr>
          <w:p w14:paraId="31FB0C9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Apellido paterno</w:t>
            </w:r>
          </w:p>
        </w:tc>
        <w:tc>
          <w:tcPr>
            <w:tcW w:w="2410" w:type="dxa"/>
            <w:gridSpan w:val="4"/>
          </w:tcPr>
          <w:p w14:paraId="071F20F4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Apellido materno</w:t>
            </w:r>
          </w:p>
        </w:tc>
        <w:tc>
          <w:tcPr>
            <w:tcW w:w="2410" w:type="dxa"/>
            <w:gridSpan w:val="2"/>
          </w:tcPr>
          <w:p w14:paraId="503FDC2C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Nombres </w:t>
            </w:r>
          </w:p>
        </w:tc>
        <w:tc>
          <w:tcPr>
            <w:tcW w:w="2268" w:type="dxa"/>
          </w:tcPr>
          <w:p w14:paraId="3CEE72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Rut</w:t>
            </w:r>
            <w:r w:rsidR="00FE0254">
              <w:rPr>
                <w:rFonts w:ascii="Trebuchet MS" w:hAnsi="Trebuchet MS"/>
                <w:sz w:val="21"/>
                <w:szCs w:val="21"/>
              </w:rPr>
              <w:t xml:space="preserve"> o pasaporte</w:t>
            </w:r>
          </w:p>
        </w:tc>
      </w:tr>
      <w:tr w:rsidR="00483461" w:rsidRPr="00992D14" w14:paraId="6F158C04" w14:textId="77777777" w:rsidTr="003C26A3">
        <w:tc>
          <w:tcPr>
            <w:tcW w:w="4253" w:type="dxa"/>
            <w:gridSpan w:val="4"/>
          </w:tcPr>
          <w:p w14:paraId="60C4EAB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D6C7013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441478B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60671EC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63C763F2" w14:textId="77777777" w:rsidTr="003C26A3">
        <w:tc>
          <w:tcPr>
            <w:tcW w:w="4253" w:type="dxa"/>
            <w:gridSpan w:val="4"/>
          </w:tcPr>
          <w:p w14:paraId="28A964B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Dirección </w:t>
            </w:r>
          </w:p>
        </w:tc>
        <w:tc>
          <w:tcPr>
            <w:tcW w:w="3119" w:type="dxa"/>
            <w:gridSpan w:val="4"/>
          </w:tcPr>
          <w:p w14:paraId="0589DD0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Ciudad </w:t>
            </w:r>
          </w:p>
        </w:tc>
        <w:tc>
          <w:tcPr>
            <w:tcW w:w="2268" w:type="dxa"/>
          </w:tcPr>
          <w:p w14:paraId="14F05A5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Pais </w:t>
            </w:r>
          </w:p>
        </w:tc>
      </w:tr>
      <w:tr w:rsidR="003C26A3" w:rsidRPr="00992D14" w14:paraId="67BDF525" w14:textId="77777777" w:rsidTr="003C26A3">
        <w:tc>
          <w:tcPr>
            <w:tcW w:w="2127" w:type="dxa"/>
          </w:tcPr>
          <w:p w14:paraId="735223A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312F080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  <w:gridSpan w:val="3"/>
          </w:tcPr>
          <w:p w14:paraId="7454A5B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6E66A397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729EBB95" w14:textId="77777777" w:rsidR="00FE025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</w:p>
          <w:p w14:paraId="4E8F3A57" w14:textId="77777777" w:rsidR="00483461" w:rsidRPr="00992D1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__</w:t>
            </w:r>
            <w:r w:rsidR="003C26A3">
              <w:rPr>
                <w:rFonts w:ascii="Trebuchet MS" w:hAnsi="Trebuchet MS"/>
                <w:sz w:val="21"/>
                <w:szCs w:val="21"/>
              </w:rPr>
              <w:t>_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</w:t>
            </w:r>
            <w:r w:rsidR="003C26A3">
              <w:rPr>
                <w:rFonts w:ascii="Trebuchet MS" w:hAnsi="Trebuchet MS"/>
                <w:sz w:val="21"/>
                <w:szCs w:val="21"/>
              </w:rPr>
              <w:t>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___</w:t>
            </w:r>
          </w:p>
        </w:tc>
      </w:tr>
      <w:tr w:rsidR="003C26A3" w:rsidRPr="00992D14" w14:paraId="7AA145CE" w14:textId="77777777" w:rsidTr="003C26A3">
        <w:tc>
          <w:tcPr>
            <w:tcW w:w="2127" w:type="dxa"/>
          </w:tcPr>
          <w:p w14:paraId="7D72689A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Teléfono fijo</w:t>
            </w:r>
          </w:p>
        </w:tc>
        <w:tc>
          <w:tcPr>
            <w:tcW w:w="2126" w:type="dxa"/>
            <w:gridSpan w:val="3"/>
          </w:tcPr>
          <w:p w14:paraId="2923C5D2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elular</w:t>
            </w:r>
          </w:p>
        </w:tc>
        <w:tc>
          <w:tcPr>
            <w:tcW w:w="3119" w:type="dxa"/>
            <w:gridSpan w:val="4"/>
          </w:tcPr>
          <w:p w14:paraId="5C68D617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orreo electrónico</w:t>
            </w:r>
          </w:p>
        </w:tc>
        <w:tc>
          <w:tcPr>
            <w:tcW w:w="2268" w:type="dxa"/>
          </w:tcPr>
          <w:p w14:paraId="3CEA112A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o</w:t>
            </w:r>
            <w:r w:rsidR="00FE0254" w:rsidRPr="00992D14">
              <w:rPr>
                <w:rFonts w:ascii="Trebuchet MS" w:hAnsi="Trebuchet MS"/>
                <w:sz w:val="21"/>
                <w:szCs w:val="21"/>
              </w:rPr>
              <w:t xml:space="preserve"> Fecha nacimiento</w:t>
            </w:r>
          </w:p>
        </w:tc>
      </w:tr>
      <w:tr w:rsidR="003C26A3" w:rsidRPr="00992D14" w14:paraId="08AE81B6" w14:textId="77777777" w:rsidTr="003C26A3">
        <w:trPr>
          <w:trHeight w:val="654"/>
        </w:trPr>
        <w:tc>
          <w:tcPr>
            <w:tcW w:w="2127" w:type="dxa"/>
          </w:tcPr>
          <w:p w14:paraId="17FFEFF7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50A5A195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  <w:gridSpan w:val="3"/>
          </w:tcPr>
          <w:p w14:paraId="7D34BC93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426" w:type="dxa"/>
          </w:tcPr>
          <w:p w14:paraId="6B333F5F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si</w:t>
            </w:r>
          </w:p>
        </w:tc>
        <w:tc>
          <w:tcPr>
            <w:tcW w:w="567" w:type="dxa"/>
            <w:gridSpan w:val="2"/>
          </w:tcPr>
          <w:p w14:paraId="281315FA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no</w:t>
            </w:r>
          </w:p>
        </w:tc>
        <w:tc>
          <w:tcPr>
            <w:tcW w:w="2126" w:type="dxa"/>
          </w:tcPr>
          <w:p w14:paraId="7F3ED209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280CA8A5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3C26A3" w:rsidRPr="00992D14" w14:paraId="62258906" w14:textId="77777777" w:rsidTr="00AB4231">
        <w:trPr>
          <w:trHeight w:val="280"/>
        </w:trPr>
        <w:tc>
          <w:tcPr>
            <w:tcW w:w="2127" w:type="dxa"/>
          </w:tcPr>
          <w:p w14:paraId="29B2C656" w14:textId="77777777" w:rsidR="00FE025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Nacionalidad</w:t>
            </w:r>
          </w:p>
        </w:tc>
        <w:tc>
          <w:tcPr>
            <w:tcW w:w="2126" w:type="dxa"/>
            <w:gridSpan w:val="3"/>
          </w:tcPr>
          <w:p w14:paraId="4A6F92F4" w14:textId="77777777" w:rsidR="00FE0254" w:rsidRPr="00992D1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Estado civil</w:t>
            </w:r>
          </w:p>
        </w:tc>
        <w:tc>
          <w:tcPr>
            <w:tcW w:w="993" w:type="dxa"/>
            <w:gridSpan w:val="3"/>
          </w:tcPr>
          <w:p w14:paraId="35657FF2" w14:textId="77777777" w:rsidR="00FE0254" w:rsidRPr="00992D1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Trabaja</w:t>
            </w:r>
          </w:p>
        </w:tc>
        <w:tc>
          <w:tcPr>
            <w:tcW w:w="2126" w:type="dxa"/>
          </w:tcPr>
          <w:p w14:paraId="11EA3092" w14:textId="77777777" w:rsidR="00FE0254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Institución laboral</w:t>
            </w:r>
          </w:p>
        </w:tc>
        <w:tc>
          <w:tcPr>
            <w:tcW w:w="2268" w:type="dxa"/>
          </w:tcPr>
          <w:p w14:paraId="605619B8" w14:textId="77777777" w:rsidR="00FE0254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Dirección laboral</w:t>
            </w:r>
          </w:p>
        </w:tc>
      </w:tr>
      <w:tr w:rsidR="003C26A3" w:rsidRPr="00992D14" w14:paraId="74B5A268" w14:textId="77777777" w:rsidTr="00AB4231">
        <w:trPr>
          <w:trHeight w:val="316"/>
        </w:trPr>
        <w:tc>
          <w:tcPr>
            <w:tcW w:w="2127" w:type="dxa"/>
          </w:tcPr>
          <w:p w14:paraId="55069B92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98B1B8F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1134" w:type="dxa"/>
            <w:gridSpan w:val="2"/>
          </w:tcPr>
          <w:p w14:paraId="68AD2FE3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992" w:type="dxa"/>
          </w:tcPr>
          <w:p w14:paraId="571309E1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993" w:type="dxa"/>
            <w:gridSpan w:val="3"/>
          </w:tcPr>
          <w:p w14:paraId="106EE498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</w:tcPr>
          <w:p w14:paraId="09444542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1B21A4A2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3C26A3" w:rsidRPr="00992D14" w14:paraId="3D972ADF" w14:textId="77777777" w:rsidTr="003C26A3">
        <w:trPr>
          <w:trHeight w:val="534"/>
        </w:trPr>
        <w:tc>
          <w:tcPr>
            <w:tcW w:w="2127" w:type="dxa"/>
          </w:tcPr>
          <w:p w14:paraId="77245B86" w14:textId="77777777" w:rsidR="003C26A3" w:rsidRDefault="003C26A3" w:rsidP="003C26A3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Tipo contrato </w:t>
            </w:r>
            <w:r w:rsidRPr="003C26A3">
              <w:rPr>
                <w:rFonts w:ascii="Trebuchet MS" w:hAnsi="Trebuchet MS"/>
                <w:sz w:val="18"/>
                <w:szCs w:val="18"/>
              </w:rPr>
              <w:t>(ind</w:t>
            </w:r>
            <w:r>
              <w:rPr>
                <w:rFonts w:ascii="Trebuchet MS" w:hAnsi="Trebuchet MS"/>
                <w:sz w:val="18"/>
                <w:szCs w:val="18"/>
              </w:rPr>
              <w:t>e</w:t>
            </w:r>
            <w:r w:rsidRPr="003C26A3">
              <w:rPr>
                <w:rFonts w:ascii="Trebuchet MS" w:hAnsi="Trebuchet MS"/>
                <w:sz w:val="18"/>
                <w:szCs w:val="18"/>
              </w:rPr>
              <w:t>f, plazo fijo, honor</w:t>
            </w:r>
            <w:r>
              <w:rPr>
                <w:rFonts w:ascii="Trebuchet MS" w:hAnsi="Trebuchet MS"/>
                <w:sz w:val="18"/>
                <w:szCs w:val="18"/>
              </w:rPr>
              <w:t>ario</w:t>
            </w:r>
            <w:r w:rsidRPr="003C26A3">
              <w:rPr>
                <w:rFonts w:ascii="Trebuchet MS" w:hAnsi="Trebuchet MS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</w:tcPr>
          <w:p w14:paraId="48D82BAD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inicio </w:t>
            </w:r>
            <w:r w:rsidRPr="003C26A3">
              <w:rPr>
                <w:rFonts w:ascii="Trebuchet MS" w:hAnsi="Trebuchet MS"/>
                <w:sz w:val="18"/>
                <w:szCs w:val="18"/>
              </w:rPr>
              <w:t>mes/año</w:t>
            </w:r>
          </w:p>
        </w:tc>
        <w:tc>
          <w:tcPr>
            <w:tcW w:w="992" w:type="dxa"/>
          </w:tcPr>
          <w:p w14:paraId="28105966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termino </w:t>
            </w:r>
            <w:r w:rsidRPr="003C26A3">
              <w:rPr>
                <w:rFonts w:ascii="Trebuchet MS" w:hAnsi="Trebuchet MS"/>
                <w:sz w:val="18"/>
                <w:szCs w:val="18"/>
              </w:rPr>
              <w:t>mes/año</w:t>
            </w:r>
          </w:p>
        </w:tc>
        <w:tc>
          <w:tcPr>
            <w:tcW w:w="993" w:type="dxa"/>
            <w:gridSpan w:val="3"/>
          </w:tcPr>
          <w:p w14:paraId="164277D2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</w:tcPr>
          <w:p w14:paraId="0EFB7DFF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Dirección laboral</w:t>
            </w:r>
          </w:p>
        </w:tc>
        <w:tc>
          <w:tcPr>
            <w:tcW w:w="2268" w:type="dxa"/>
          </w:tcPr>
          <w:p w14:paraId="611D56C8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Actividad desempeñada</w:t>
            </w:r>
          </w:p>
        </w:tc>
      </w:tr>
    </w:tbl>
    <w:p w14:paraId="6B547C49" w14:textId="77777777" w:rsidR="00184A01" w:rsidRDefault="00184A01" w:rsidP="008D1CCA">
      <w:pPr>
        <w:rPr>
          <w:rFonts w:ascii="Trebuchet MS" w:hAnsi="Trebuchet MS"/>
          <w:sz w:val="21"/>
          <w:szCs w:val="21"/>
        </w:rPr>
      </w:pPr>
    </w:p>
    <w:p w14:paraId="2330DD1B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249F0D88" w14:textId="77777777" w:rsidR="007926DA" w:rsidRDefault="007926DA" w:rsidP="008D1CCA">
      <w:pPr>
        <w:rPr>
          <w:rFonts w:ascii="Trebuchet MS" w:hAnsi="Trebuchet MS"/>
          <w:sz w:val="21"/>
          <w:szCs w:val="21"/>
        </w:rPr>
      </w:pPr>
    </w:p>
    <w:p w14:paraId="04D6E124" w14:textId="77777777" w:rsidR="00E90BBE" w:rsidRDefault="00E90BBE" w:rsidP="008D1CCA">
      <w:pPr>
        <w:rPr>
          <w:rFonts w:ascii="Trebuchet MS" w:hAnsi="Trebuchet MS"/>
          <w:sz w:val="21"/>
          <w:szCs w:val="21"/>
        </w:rPr>
      </w:pPr>
    </w:p>
    <w:p w14:paraId="4287E789" w14:textId="77777777" w:rsidR="00B631F8" w:rsidRPr="007926DA" w:rsidRDefault="00B631F8" w:rsidP="00AB7DB1">
      <w:pPr>
        <w:ind w:left="-426" w:right="-399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lastRenderedPageBreak/>
        <w:t>ANTECEDENTES ACADÉMICOS</w:t>
      </w:r>
    </w:p>
    <w:p w14:paraId="72CA5B37" w14:textId="77777777" w:rsidR="00B631F8" w:rsidRDefault="00B631F8" w:rsidP="00AB7DB1">
      <w:pPr>
        <w:ind w:left="-426" w:right="-54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Liste las instituciones donde obtuvo la licenciatura, título pro</w:t>
      </w:r>
      <w:r w:rsidR="00AB7DB1">
        <w:rPr>
          <w:rFonts w:ascii="Trebuchet MS" w:hAnsi="Trebuchet MS"/>
          <w:sz w:val="21"/>
          <w:szCs w:val="21"/>
        </w:rPr>
        <w:t xml:space="preserve">fesional y/o postgrado en orden </w:t>
      </w:r>
      <w:r>
        <w:rPr>
          <w:rFonts w:ascii="Trebuchet MS" w:hAnsi="Trebuchet MS"/>
          <w:sz w:val="21"/>
          <w:szCs w:val="21"/>
        </w:rPr>
        <w:t xml:space="preserve">cronológico </w:t>
      </w:r>
    </w:p>
    <w:tbl>
      <w:tblPr>
        <w:tblW w:w="10854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55"/>
        <w:gridCol w:w="1662"/>
        <w:gridCol w:w="992"/>
        <w:gridCol w:w="850"/>
        <w:gridCol w:w="2127"/>
        <w:gridCol w:w="750"/>
        <w:gridCol w:w="716"/>
        <w:gridCol w:w="802"/>
      </w:tblGrid>
      <w:tr w:rsidR="00B60A6A" w:rsidRPr="00B631F8" w14:paraId="6F92CA8C" w14:textId="77777777" w:rsidTr="00B60A6A">
        <w:trPr>
          <w:trHeight w:val="54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552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0881E" w14:textId="05A1385D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pa</w:t>
            </w:r>
            <w:r w:rsidR="00871235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í</w:t>
            </w: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2920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A14E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0B864" w14:textId="77777777" w:rsidR="00B60A6A" w:rsidRPr="00B631F8" w:rsidRDefault="00B60A6A" w:rsidP="00AB7DB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Grado o título </w:t>
            </w:r>
          </w:p>
        </w:tc>
        <w:tc>
          <w:tcPr>
            <w:tcW w:w="14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E78F8" w14:textId="77777777" w:rsidR="00B60A6A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Nota 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f</w:t>
            </w: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al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  <w:p w14:paraId="7183951D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on/sin tesi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C5D43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Ranking egreso</w:t>
            </w:r>
          </w:p>
        </w:tc>
      </w:tr>
      <w:tr w:rsidR="00B60A6A" w:rsidRPr="00B631F8" w14:paraId="4ACF687F" w14:textId="77777777" w:rsidTr="00B60A6A">
        <w:trPr>
          <w:trHeight w:val="420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15CA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DA148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11CC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AAF8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D8E3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8D3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7BB38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6225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5F92064C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8BFA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C6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31E9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8681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DCB7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2716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5AE4C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2C7BB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0EFD4180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8790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350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AAF6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6EF2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2BAE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588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5413A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042B4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24C684E6" w14:textId="77777777" w:rsidR="00AB7DB1" w:rsidRDefault="00AB7DB1" w:rsidP="008D1CCA">
      <w:pPr>
        <w:rPr>
          <w:rFonts w:ascii="Trebuchet MS" w:hAnsi="Trebuchet MS"/>
          <w:sz w:val="21"/>
          <w:szCs w:val="21"/>
        </w:rPr>
      </w:pPr>
    </w:p>
    <w:p w14:paraId="6EE52446" w14:textId="77777777" w:rsidR="00AB7DB1" w:rsidRDefault="00AB7DB1" w:rsidP="00AB7DB1">
      <w:pPr>
        <w:ind w:hanging="426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En caso de haber desarrollado un trabajo de tesis para la obtención del título o grado, indíquelo</w:t>
      </w:r>
    </w:p>
    <w:tbl>
      <w:tblPr>
        <w:tblW w:w="10869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9"/>
        <w:gridCol w:w="4140"/>
        <w:gridCol w:w="2700"/>
        <w:gridCol w:w="900"/>
      </w:tblGrid>
      <w:tr w:rsidR="00EF3381" w:rsidRPr="00B631F8" w14:paraId="35A9DADD" w14:textId="77777777" w:rsidTr="00EF3381">
        <w:trPr>
          <w:trHeight w:val="32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D7E86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ítulo tesis</w:t>
            </w: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C681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ema tesi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B04F3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Tutor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D9C00F" w14:textId="77777777" w:rsid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Nota</w:t>
            </w:r>
            <w:r w:rsidR="00152CCC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Tesis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</w:tc>
      </w:tr>
      <w:tr w:rsidR="00EF3381" w:rsidRPr="00B631F8" w14:paraId="31DED36B" w14:textId="77777777" w:rsidTr="00EF3381">
        <w:trPr>
          <w:trHeight w:val="619"/>
        </w:trPr>
        <w:tc>
          <w:tcPr>
            <w:tcW w:w="3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1AD7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879A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DE4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DD24F0" w14:textId="77777777" w:rsidR="00EF3381" w:rsidRP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4C618D9B" w14:textId="77777777" w:rsidR="00B312C0" w:rsidRDefault="00B312C0" w:rsidP="008D1CCA">
      <w:pPr>
        <w:rPr>
          <w:rFonts w:ascii="Trebuchet MS" w:hAnsi="Trebuchet MS"/>
          <w:sz w:val="21"/>
          <w:szCs w:val="21"/>
        </w:rPr>
      </w:pPr>
    </w:p>
    <w:p w14:paraId="55825610" w14:textId="77777777" w:rsidR="005D61FC" w:rsidRDefault="00851EC4" w:rsidP="005D61FC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 xml:space="preserve">PUBLICACIONES. </w:t>
      </w:r>
      <w:r w:rsidR="005D61FC" w:rsidRPr="005D61FC">
        <w:rPr>
          <w:rFonts w:ascii="Trebuchet MS" w:hAnsi="Trebuchet MS"/>
          <w:sz w:val="21"/>
          <w:szCs w:val="21"/>
        </w:rPr>
        <w:t>Artículos, indicar indexación (ISI, Scopus, Scielo, Latindex, Otra); Libros; Capítulos de libro. Para publicaciones aceptadas o e</w:t>
      </w:r>
      <w:r w:rsidR="005D61FC">
        <w:rPr>
          <w:rFonts w:ascii="Trebuchet MS" w:hAnsi="Trebuchet MS"/>
          <w:sz w:val="21"/>
          <w:szCs w:val="21"/>
        </w:rPr>
        <w:t>n prensa adjuntar certificación</w:t>
      </w:r>
      <w:r w:rsidR="005D61FC" w:rsidRPr="005D61FC">
        <w:rPr>
          <w:rFonts w:ascii="Trebuchet MS" w:hAnsi="Trebuchet MS"/>
          <w:sz w:val="21"/>
          <w:szCs w:val="21"/>
        </w:rPr>
        <w:t xml:space="preserve"> (Autor(es), año, título, revista, Volumen, páginas.)</w:t>
      </w:r>
    </w:p>
    <w:p w14:paraId="042C8D17" w14:textId="77777777" w:rsid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2D66B3" w14:textId="77777777" w:rsid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4C9B579" w14:textId="77777777" w:rsidR="00785573" w:rsidRP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943B1A2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7502630C" w14:textId="77777777" w:rsidR="00B631F8" w:rsidRDefault="00B312C0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RESENTACIONES A CONGRESOS. Indique nombre evento, título ponencia, fecha y lugar.</w:t>
      </w:r>
      <w:r w:rsidRPr="00B312C0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>Si requiere más espacio, adjuntar en hoja adicional</w:t>
      </w:r>
    </w:p>
    <w:p w14:paraId="779EC355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20B89D60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57A2B56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DD7CAD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3E04CB0B" w14:textId="77777777" w:rsidR="00785573" w:rsidRDefault="00EF3381" w:rsidP="00785573">
      <w:p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ARTICIPACIÓN EN PROYECTOS DE INVESTIGACIÓN</w:t>
      </w:r>
      <w:r w:rsidR="007B0ECD">
        <w:rPr>
          <w:rFonts w:ascii="Trebuchet MS" w:hAnsi="Trebuchet MS"/>
          <w:sz w:val="21"/>
          <w:szCs w:val="21"/>
        </w:rPr>
        <w:t xml:space="preserve">. Indique </w:t>
      </w:r>
      <w:r w:rsidR="00B60A6A">
        <w:rPr>
          <w:rFonts w:ascii="Trebuchet MS" w:hAnsi="Trebuchet MS"/>
          <w:sz w:val="21"/>
          <w:szCs w:val="21"/>
        </w:rPr>
        <w:t>n</w:t>
      </w:r>
      <w:r w:rsidR="007B0ECD">
        <w:rPr>
          <w:rFonts w:ascii="Trebuchet MS" w:hAnsi="Trebuchet MS"/>
          <w:sz w:val="21"/>
          <w:szCs w:val="21"/>
        </w:rPr>
        <w:t>ombre del proyecto, entidad financiadora, calidad de su participación y fecha inicio y término.</w:t>
      </w:r>
    </w:p>
    <w:p w14:paraId="58EE48CD" w14:textId="77777777" w:rsid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86BB837" w14:textId="77777777" w:rsid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86E45A" w14:textId="77777777" w:rsidR="00785573" w:rsidRP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F350C0" w14:textId="77777777" w:rsidR="00EF3381" w:rsidRDefault="00EF3381" w:rsidP="00EF3381">
      <w:pPr>
        <w:jc w:val="both"/>
        <w:rPr>
          <w:rFonts w:ascii="Trebuchet MS" w:hAnsi="Trebuchet MS"/>
          <w:sz w:val="21"/>
          <w:szCs w:val="21"/>
        </w:rPr>
      </w:pPr>
    </w:p>
    <w:p w14:paraId="5D6D997C" w14:textId="77777777" w:rsidR="008170B8" w:rsidRDefault="007B0ECD" w:rsidP="00EF3381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DOCENTES. Indique actividad desarrollada, Institución, duración y jerarquía académica si corresponde.</w:t>
      </w:r>
    </w:p>
    <w:p w14:paraId="50A60BAE" w14:textId="77777777" w:rsidR="00EF3381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D1ADFB1" w14:textId="77777777" w:rsidR="00785573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B0435BB" w14:textId="77777777" w:rsidR="00785573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B8E3C1F" w14:textId="77777777" w:rsidR="00785573" w:rsidRPr="00785573" w:rsidRDefault="00785573" w:rsidP="00785573">
      <w:pPr>
        <w:pStyle w:val="Prrafodelista"/>
        <w:rPr>
          <w:rFonts w:ascii="Trebuchet MS" w:hAnsi="Trebuchet MS"/>
          <w:sz w:val="21"/>
          <w:szCs w:val="21"/>
        </w:rPr>
      </w:pPr>
    </w:p>
    <w:p w14:paraId="2AA54E66" w14:textId="77777777" w:rsidR="00785573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EXTENSIÓN. Indique actividad desarrollada</w:t>
      </w:r>
      <w:r w:rsidR="00B60A6A">
        <w:rPr>
          <w:rFonts w:ascii="Trebuchet MS" w:hAnsi="Trebuchet MS"/>
          <w:sz w:val="21"/>
          <w:szCs w:val="21"/>
        </w:rPr>
        <w:t xml:space="preserve"> y lugar.</w:t>
      </w:r>
    </w:p>
    <w:p w14:paraId="22BD706E" w14:textId="77777777" w:rsid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88EE97A" w14:textId="77777777" w:rsid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D9FCC07" w14:textId="77777777" w:rsidR="00785573" w:rsidRP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6631928" w14:textId="77777777" w:rsidR="00785573" w:rsidRDefault="00785573" w:rsidP="008D1CCA">
      <w:pPr>
        <w:rPr>
          <w:rFonts w:ascii="Trebuchet MS" w:hAnsi="Trebuchet MS"/>
          <w:sz w:val="21"/>
          <w:szCs w:val="21"/>
        </w:rPr>
      </w:pPr>
    </w:p>
    <w:p w14:paraId="52C91408" w14:textId="77777777" w:rsidR="00B312C0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RECONOCIMIENTO O PREMIOS</w:t>
      </w:r>
      <w:r w:rsidR="007B0ECD">
        <w:rPr>
          <w:rFonts w:ascii="Trebuchet MS" w:hAnsi="Trebuchet MS"/>
          <w:sz w:val="21"/>
          <w:szCs w:val="21"/>
        </w:rPr>
        <w:t>. Indique institución que lo otorgó.</w:t>
      </w:r>
    </w:p>
    <w:p w14:paraId="07126488" w14:textId="77777777" w:rsidR="00785573" w:rsidRDefault="00785573" w:rsidP="00785573">
      <w:pPr>
        <w:pStyle w:val="Prrafodelista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A75EEA" w14:textId="77777777" w:rsidR="00785573" w:rsidRPr="00785573" w:rsidRDefault="00785573" w:rsidP="00785573">
      <w:pPr>
        <w:pStyle w:val="Prrafodelista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F128FA" w14:textId="77777777" w:rsidR="00EF3381" w:rsidRDefault="006D5148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INDIQUE LINEAS DE INVESTIGACIÓN QUE HA DESAROLLADO</w:t>
      </w:r>
    </w:p>
    <w:p w14:paraId="30BDBCDD" w14:textId="77777777" w:rsid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A032D0B" w14:textId="77777777" w:rsid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6E3F921" w14:textId="77777777" w:rsidR="00785573" w:rsidRP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2D943D3" w14:textId="77777777" w:rsidR="00EF3381" w:rsidRDefault="00EF3381" w:rsidP="008D1CCA">
      <w:pPr>
        <w:rPr>
          <w:rFonts w:ascii="Trebuchet MS" w:hAnsi="Trebuchet MS"/>
          <w:sz w:val="21"/>
          <w:szCs w:val="21"/>
        </w:rPr>
      </w:pPr>
    </w:p>
    <w:p w14:paraId="740BD183" w14:textId="77777777" w:rsidR="005D61FC" w:rsidRPr="007926DA" w:rsidRDefault="005D61FC" w:rsidP="005D61FC">
      <w:pPr>
        <w:ind w:hanging="426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ROFESIONALES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1984"/>
        <w:gridCol w:w="851"/>
        <w:gridCol w:w="850"/>
        <w:gridCol w:w="2977"/>
      </w:tblGrid>
      <w:tr w:rsidR="005D61FC" w:rsidRPr="00851EC4" w14:paraId="4FD7C717" w14:textId="77777777" w:rsidTr="00785573">
        <w:trPr>
          <w:trHeight w:val="60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182F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9A7EE" w14:textId="111F4B9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</w:t>
            </w:r>
            <w:r w:rsidR="00C20E92"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paí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C0E6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1876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4F35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Área laboral </w:t>
            </w:r>
          </w:p>
        </w:tc>
      </w:tr>
      <w:tr w:rsidR="005D61FC" w:rsidRPr="00851EC4" w14:paraId="7A2A8091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D9493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98F5D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DB2F6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7487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46A9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  <w:tr w:rsidR="005D61FC" w:rsidRPr="00851EC4" w14:paraId="13A21437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326B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15E5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D5FB0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CB73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E398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</w:tbl>
    <w:p w14:paraId="4BEE347B" w14:textId="77777777" w:rsidR="005D61FC" w:rsidRDefault="005D61FC" w:rsidP="005D61FC">
      <w:pPr>
        <w:ind w:left="-900"/>
        <w:rPr>
          <w:rFonts w:ascii="Trebuchet MS" w:hAnsi="Trebuchet MS"/>
          <w:sz w:val="21"/>
          <w:szCs w:val="21"/>
        </w:rPr>
      </w:pPr>
    </w:p>
    <w:p w14:paraId="0C603CDC" w14:textId="77777777" w:rsidR="005D61FC" w:rsidRDefault="005D61FC" w:rsidP="005D61FC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Describa un breve resumen si la experiencia en el trabajo es relevante a su postulación</w:t>
      </w:r>
    </w:p>
    <w:p w14:paraId="630B8628" w14:textId="77777777" w:rsidR="00785573" w:rsidRPr="00785573" w:rsidRDefault="00785573" w:rsidP="00785573">
      <w:pPr>
        <w:pStyle w:val="Prrafodelista"/>
        <w:numPr>
          <w:ilvl w:val="0"/>
          <w:numId w:val="17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C269C40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0045166D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7579F889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408EAA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EADF164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21256CE" w14:textId="77777777" w:rsidR="00992D14" w:rsidRDefault="00EF338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lastRenderedPageBreak/>
        <w:t xml:space="preserve">INDIQUE EL O LAS </w:t>
      </w:r>
      <w:r w:rsidR="00B439D6">
        <w:rPr>
          <w:rFonts w:ascii="Trebuchet MS" w:hAnsi="Trebuchet MS" w:cs="Arial"/>
          <w:bCs/>
          <w:sz w:val="21"/>
          <w:szCs w:val="21"/>
        </w:rPr>
        <w:t xml:space="preserve">LINEAS DE INVESTIGACIÓN </w:t>
      </w:r>
      <w:r w:rsidRPr="00992D14">
        <w:rPr>
          <w:rFonts w:ascii="Trebuchet MS" w:hAnsi="Trebuchet MS" w:cs="Arial"/>
          <w:bCs/>
          <w:sz w:val="21"/>
          <w:szCs w:val="21"/>
        </w:rPr>
        <w:t>DE INTERÉS PARA TEMAS DE TESIS</w:t>
      </w:r>
    </w:p>
    <w:p w14:paraId="0498EFA3" w14:textId="7F75D93B" w:rsidR="00B439D6" w:rsidRDefault="00B439D6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 xml:space="preserve">Las </w:t>
      </w:r>
      <w:r w:rsidR="0069570C">
        <w:rPr>
          <w:rFonts w:ascii="Trebuchet MS" w:hAnsi="Trebuchet MS" w:cs="Arial"/>
          <w:bCs/>
          <w:sz w:val="21"/>
          <w:szCs w:val="21"/>
        </w:rPr>
        <w:t>líneas</w:t>
      </w:r>
      <w:r>
        <w:rPr>
          <w:rFonts w:ascii="Trebuchet MS" w:hAnsi="Trebuchet MS" w:cs="Arial"/>
          <w:bCs/>
          <w:sz w:val="21"/>
          <w:szCs w:val="21"/>
        </w:rPr>
        <w:t xml:space="preserve"> de investigació</w:t>
      </w:r>
      <w:r w:rsidR="00960F67">
        <w:rPr>
          <w:rFonts w:ascii="Trebuchet MS" w:hAnsi="Trebuchet MS" w:cs="Arial"/>
          <w:bCs/>
          <w:sz w:val="21"/>
          <w:szCs w:val="21"/>
        </w:rPr>
        <w:t>n están</w:t>
      </w:r>
      <w:r>
        <w:rPr>
          <w:rFonts w:ascii="Trebuchet MS" w:hAnsi="Trebuchet MS" w:cs="Arial"/>
          <w:bCs/>
          <w:sz w:val="21"/>
          <w:szCs w:val="21"/>
        </w:rPr>
        <w:t xml:space="preserve"> </w:t>
      </w:r>
      <w:r w:rsidR="00960F67">
        <w:rPr>
          <w:rFonts w:ascii="Trebuchet MS" w:hAnsi="Trebuchet MS" w:cs="Arial"/>
          <w:bCs/>
          <w:sz w:val="21"/>
          <w:szCs w:val="21"/>
        </w:rPr>
        <w:t xml:space="preserve">disponibles en la </w:t>
      </w:r>
      <w:r w:rsidR="0069570C">
        <w:rPr>
          <w:rFonts w:ascii="Trebuchet MS" w:hAnsi="Trebuchet MS" w:cs="Arial"/>
          <w:bCs/>
          <w:sz w:val="21"/>
          <w:szCs w:val="21"/>
        </w:rPr>
        <w:t>página</w:t>
      </w:r>
      <w:r w:rsidR="00960F67">
        <w:rPr>
          <w:rFonts w:ascii="Trebuchet MS" w:hAnsi="Trebuchet MS" w:cs="Arial"/>
          <w:bCs/>
          <w:sz w:val="21"/>
          <w:szCs w:val="21"/>
        </w:rPr>
        <w:t xml:space="preserve"> web del Programa</w:t>
      </w:r>
    </w:p>
    <w:p w14:paraId="7A2DE8AC" w14:textId="77777777" w:rsidR="00785573" w:rsidRPr="00992D14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4E4411FC" w14:textId="77777777" w:rsidR="00992D14" w:rsidRDefault="00785573" w:rsidP="00785573">
      <w:pPr>
        <w:pStyle w:val="Prrafodelist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2472C1FF" w14:textId="77777777" w:rsidR="00785573" w:rsidRDefault="00785573" w:rsidP="00785573">
      <w:pPr>
        <w:pStyle w:val="Prrafodelist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6189181F" w14:textId="77777777" w:rsidR="00785573" w:rsidRPr="00785573" w:rsidRDefault="00785573" w:rsidP="00785573">
      <w:pPr>
        <w:pStyle w:val="Prrafodelista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6F37D9" w14:textId="77777777" w:rsidR="00184A01" w:rsidRDefault="00184A0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CBE70D3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PROFESOR GUÍA</w:t>
      </w:r>
    </w:p>
    <w:p w14:paraId="70FB2531" w14:textId="77777777" w:rsidR="00785573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Si Ud. conoce o ha contactado a algún profesor del</w:t>
      </w:r>
      <w:r w:rsidR="00184A01">
        <w:rPr>
          <w:rFonts w:ascii="Trebuchet MS" w:hAnsi="Trebuchet MS" w:cs="Arial"/>
          <w:bCs/>
          <w:sz w:val="21"/>
          <w:szCs w:val="21"/>
        </w:rPr>
        <w:t xml:space="preserve"> programa como posible profesor </w:t>
      </w:r>
      <w:r w:rsidRPr="00992D14">
        <w:rPr>
          <w:rFonts w:ascii="Trebuchet MS" w:hAnsi="Trebuchet MS" w:cs="Arial"/>
          <w:bCs/>
          <w:sz w:val="21"/>
          <w:szCs w:val="21"/>
        </w:rPr>
        <w:t>guía, identifíquelo:</w:t>
      </w:r>
    </w:p>
    <w:p w14:paraId="6DCEC122" w14:textId="77777777" w:rsidR="00785573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2FD42AC4" w14:textId="77777777" w:rsidR="00785573" w:rsidRDefault="00785573" w:rsidP="00785573">
      <w:pPr>
        <w:pStyle w:val="Prrafodelista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79796CF4" w14:textId="77777777" w:rsidR="00785573" w:rsidRPr="00785573" w:rsidRDefault="00785573" w:rsidP="00785573">
      <w:pPr>
        <w:pStyle w:val="Prrafodelista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4255BEFB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sz w:val="21"/>
          <w:szCs w:val="21"/>
        </w:rPr>
      </w:pPr>
    </w:p>
    <w:p w14:paraId="6E8C8437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1FB91470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A51DA3E" w14:textId="41C33100" w:rsidR="00785573" w:rsidRDefault="006D5148" w:rsidP="006D5148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CARTAS DE RECOMENDACIÓN. Indique el nombre y cargo de dos personas que han aceptado escribir cartas de recomendación. Las cartas deben ser entregadas en</w:t>
      </w:r>
      <w:r w:rsidR="0069570C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 xml:space="preserve">sobre cerrado dirigido al </w:t>
      </w:r>
      <w:r w:rsidR="008B1AAA">
        <w:rPr>
          <w:rFonts w:ascii="Trebuchet MS" w:hAnsi="Trebuchet MS"/>
          <w:sz w:val="21"/>
          <w:szCs w:val="21"/>
        </w:rPr>
        <w:t>director</w:t>
      </w:r>
      <w:r>
        <w:rPr>
          <w:rFonts w:ascii="Trebuchet MS" w:hAnsi="Trebuchet MS"/>
          <w:sz w:val="21"/>
          <w:szCs w:val="21"/>
        </w:rPr>
        <w:t xml:space="preserve"> del </w:t>
      </w:r>
      <w:r w:rsidR="00785573">
        <w:rPr>
          <w:rFonts w:ascii="Trebuchet MS" w:hAnsi="Trebuchet MS"/>
          <w:sz w:val="21"/>
          <w:szCs w:val="21"/>
        </w:rPr>
        <w:t>programa.</w:t>
      </w:r>
    </w:p>
    <w:p w14:paraId="512E2FEC" w14:textId="77777777" w:rsidR="00785573" w:rsidRDefault="00785573" w:rsidP="00785573">
      <w:pPr>
        <w:pStyle w:val="Prrafodelista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3F161CC" w14:textId="77777777" w:rsidR="00785573" w:rsidRPr="00785573" w:rsidRDefault="00785573" w:rsidP="00785573">
      <w:pPr>
        <w:pStyle w:val="Prrafodelista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E41D2FD" w14:textId="77777777" w:rsidR="006D5148" w:rsidRDefault="006D5148" w:rsidP="006D5148">
      <w:pPr>
        <w:rPr>
          <w:rFonts w:ascii="Trebuchet MS" w:hAnsi="Trebuchet MS"/>
          <w:sz w:val="21"/>
          <w:szCs w:val="21"/>
        </w:rPr>
      </w:pPr>
    </w:p>
    <w:p w14:paraId="0E47DB6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B8A753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7F82219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540F82B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87D505A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A807884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D9C487B" w14:textId="77777777" w:rsidR="006D5148" w:rsidRDefault="006D5148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5F955925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noProof/>
          <w:sz w:val="21"/>
          <w:szCs w:val="21"/>
          <w:lang w:eastAsia="es-CL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C5B61EE" wp14:editId="08C8D6CF">
                <wp:simplePos x="0" y="0"/>
                <wp:positionH relativeFrom="column">
                  <wp:posOffset>1482090</wp:posOffset>
                </wp:positionH>
                <wp:positionV relativeFrom="paragraph">
                  <wp:posOffset>137795</wp:posOffset>
                </wp:positionV>
                <wp:extent cx="2404110" cy="0"/>
                <wp:effectExtent l="0" t="0" r="15240" b="19050"/>
                <wp:wrapNone/>
                <wp:docPr id="13" name="13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041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D57012A" id="13 Conector recto" o:spid="_x0000_s1026" style="position:absolute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7pt,10.85pt" to="306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" strokecolor="black [3213]"/>
            </w:pict>
          </mc:Fallback>
        </mc:AlternateContent>
      </w:r>
    </w:p>
    <w:p w14:paraId="7F89BEB3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 w:rsidRPr="00184A01">
        <w:rPr>
          <w:rFonts w:ascii="Trebuchet MS" w:hAnsi="Trebuchet MS" w:cs="Arial"/>
          <w:b/>
          <w:bCs/>
          <w:sz w:val="21"/>
          <w:szCs w:val="21"/>
        </w:rPr>
        <w:t xml:space="preserve">       Firma postulante</w:t>
      </w:r>
    </w:p>
    <w:p w14:paraId="6265C632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715F0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9577AD8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C106824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C780558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sectPr w:rsidR="00184A01" w:rsidRPr="00184A01" w:rsidSect="007B0ECD">
      <w:headerReference w:type="default" r:id="rId8"/>
      <w:footerReference w:type="default" r:id="rId9"/>
      <w:pgSz w:w="12240" w:h="15840"/>
      <w:pgMar w:top="1417" w:right="104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464A2" w14:textId="77777777" w:rsidR="009B70D0" w:rsidRDefault="009B70D0" w:rsidP="008D1CCA">
      <w:pPr>
        <w:spacing w:after="0" w:line="240" w:lineRule="auto"/>
      </w:pPr>
      <w:r>
        <w:separator/>
      </w:r>
    </w:p>
  </w:endnote>
  <w:endnote w:type="continuationSeparator" w:id="0">
    <w:p w14:paraId="6552C677" w14:textId="77777777" w:rsidR="009B70D0" w:rsidRDefault="009B70D0" w:rsidP="008D1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Euphemia">
    <w:panose1 w:val="020B0503040102020104"/>
    <w:charset w:val="00"/>
    <w:family w:val="swiss"/>
    <w:pitch w:val="variable"/>
    <w:sig w:usb0="8000006F" w:usb1="0000004A" w:usb2="00002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50388308"/>
      <w:docPartObj>
        <w:docPartGallery w:val="Page Numbers (Bottom of Page)"/>
        <w:docPartUnique/>
      </w:docPartObj>
    </w:sdtPr>
    <w:sdtEndPr/>
    <w:sdtContent>
      <w:p w14:paraId="11649020" w14:textId="461EAEB6" w:rsidR="00AB4231" w:rsidRDefault="00AB4231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11CAE" w:rsidRPr="00C11CAE">
          <w:rPr>
            <w:noProof/>
            <w:lang w:val="es-ES"/>
          </w:rPr>
          <w:t>1</w:t>
        </w:r>
        <w:r>
          <w:fldChar w:fldCharType="end"/>
        </w:r>
      </w:p>
    </w:sdtContent>
  </w:sdt>
  <w:p w14:paraId="59F9E08F" w14:textId="77777777" w:rsidR="008D1CCA" w:rsidRDefault="008D1CC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4BC93E" w14:textId="77777777" w:rsidR="009B70D0" w:rsidRDefault="009B70D0" w:rsidP="008D1CCA">
      <w:pPr>
        <w:spacing w:after="0" w:line="240" w:lineRule="auto"/>
      </w:pPr>
      <w:bookmarkStart w:id="0" w:name="_Hlk505327830"/>
      <w:bookmarkEnd w:id="0"/>
      <w:r>
        <w:separator/>
      </w:r>
    </w:p>
  </w:footnote>
  <w:footnote w:type="continuationSeparator" w:id="0">
    <w:p w14:paraId="21A02F41" w14:textId="77777777" w:rsidR="009B70D0" w:rsidRDefault="009B70D0" w:rsidP="008D1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0572E" w14:textId="5B6CB1FD" w:rsidR="00B631F8" w:rsidRDefault="00C20E92" w:rsidP="00B631F8">
    <w:pPr>
      <w:shd w:val="clear" w:color="auto" w:fill="FFFFFF"/>
      <w:spacing w:after="0" w:line="293" w:lineRule="atLeast"/>
      <w:ind w:left="300"/>
      <w:jc w:val="center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noProof/>
        <w:color w:val="000000"/>
        <w:lang w:eastAsia="es-CL"/>
      </w:rPr>
      <w:drawing>
        <wp:anchor distT="0" distB="0" distL="114300" distR="114300" simplePos="0" relativeHeight="251658240" behindDoc="0" locked="0" layoutInCell="1" allowOverlap="1" wp14:anchorId="6DEC9E1E" wp14:editId="5B1C2FA5">
          <wp:simplePos x="0" y="0"/>
          <wp:positionH relativeFrom="column">
            <wp:posOffset>-594360</wp:posOffset>
          </wp:positionH>
          <wp:positionV relativeFrom="paragraph">
            <wp:posOffset>-297180</wp:posOffset>
          </wp:positionV>
          <wp:extent cx="1028700" cy="865077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color (4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28700" cy="8650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BD7605" w14:textId="17E23089" w:rsidR="00B631F8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>VICERRECTORIA DE INVESTIGACIÓN Y DOCTORADO</w:t>
    </w:r>
  </w:p>
  <w:p w14:paraId="226596D4" w14:textId="38B86976" w:rsidR="00B631F8" w:rsidRPr="00992D14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       </w:t>
    </w:r>
    <w:r w:rsidR="00B631F8">
      <w:rPr>
        <w:rFonts w:ascii="Trebuchet MS" w:eastAsia="Times New Roman" w:hAnsi="Trebuchet MS" w:cstheme="minorHAnsi"/>
        <w:color w:val="000000"/>
        <w:lang w:eastAsia="es-CL"/>
      </w:rPr>
      <w:t>DIRECCIÓN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 xml:space="preserve"> ACADÉMICA DE DOCTORADO</w:t>
    </w:r>
    <w:r w:rsidR="00753B0F">
      <w:rPr>
        <w:rFonts w:ascii="Trebuchet MS" w:eastAsia="Times New Roman" w:hAnsi="Trebuchet MS" w:cstheme="minorHAnsi"/>
        <w:color w:val="000000"/>
        <w:lang w:eastAsia="es-CL"/>
      </w:rPr>
      <w:t>S</w:t>
    </w:r>
  </w:p>
  <w:p w14:paraId="2E5803FB" w14:textId="77777777" w:rsidR="00B631F8" w:rsidRDefault="00B631F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4663A"/>
    <w:multiLevelType w:val="hybridMultilevel"/>
    <w:tmpl w:val="6CF8C75E"/>
    <w:lvl w:ilvl="0" w:tplc="E1202E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D5C"/>
    <w:multiLevelType w:val="hybridMultilevel"/>
    <w:tmpl w:val="81A6220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645D3"/>
    <w:multiLevelType w:val="hybridMultilevel"/>
    <w:tmpl w:val="C6846FA6"/>
    <w:lvl w:ilvl="0" w:tplc="44FA76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426A2"/>
    <w:multiLevelType w:val="multilevel"/>
    <w:tmpl w:val="97D69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E2719"/>
    <w:multiLevelType w:val="hybridMultilevel"/>
    <w:tmpl w:val="E79AABE6"/>
    <w:lvl w:ilvl="0" w:tplc="4B8E1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7B5038"/>
    <w:multiLevelType w:val="hybridMultilevel"/>
    <w:tmpl w:val="6E1E1422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A3A2C"/>
    <w:multiLevelType w:val="hybridMultilevel"/>
    <w:tmpl w:val="E0DAB3F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4624E"/>
    <w:multiLevelType w:val="hybridMultilevel"/>
    <w:tmpl w:val="93023834"/>
    <w:lvl w:ilvl="0" w:tplc="3438AF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C4C56"/>
    <w:multiLevelType w:val="hybridMultilevel"/>
    <w:tmpl w:val="FE5A560E"/>
    <w:lvl w:ilvl="0" w:tplc="1EBC54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966F3B"/>
    <w:multiLevelType w:val="multilevel"/>
    <w:tmpl w:val="FAB46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AD1039"/>
    <w:multiLevelType w:val="hybridMultilevel"/>
    <w:tmpl w:val="1A04751A"/>
    <w:lvl w:ilvl="0" w:tplc="CBA41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A46042"/>
    <w:multiLevelType w:val="hybridMultilevel"/>
    <w:tmpl w:val="C8C0037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22B85"/>
    <w:multiLevelType w:val="hybridMultilevel"/>
    <w:tmpl w:val="3F4E25FC"/>
    <w:lvl w:ilvl="0" w:tplc="347CD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85DB3"/>
    <w:multiLevelType w:val="hybridMultilevel"/>
    <w:tmpl w:val="71042FDA"/>
    <w:lvl w:ilvl="0" w:tplc="B80C2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A3951"/>
    <w:multiLevelType w:val="hybridMultilevel"/>
    <w:tmpl w:val="EFECF4CA"/>
    <w:lvl w:ilvl="0" w:tplc="135CF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C56B7"/>
    <w:multiLevelType w:val="hybridMultilevel"/>
    <w:tmpl w:val="0290B8C6"/>
    <w:lvl w:ilvl="0" w:tplc="2CCAB5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B1AE7"/>
    <w:multiLevelType w:val="hybridMultilevel"/>
    <w:tmpl w:val="679A07C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"/>
  </w:num>
  <w:num w:numId="5">
    <w:abstractNumId w:val="5"/>
  </w:num>
  <w:num w:numId="6">
    <w:abstractNumId w:val="16"/>
  </w:num>
  <w:num w:numId="7">
    <w:abstractNumId w:val="6"/>
  </w:num>
  <w:num w:numId="8">
    <w:abstractNumId w:val="15"/>
  </w:num>
  <w:num w:numId="9">
    <w:abstractNumId w:val="13"/>
  </w:num>
  <w:num w:numId="10">
    <w:abstractNumId w:val="8"/>
  </w:num>
  <w:num w:numId="11">
    <w:abstractNumId w:val="14"/>
  </w:num>
  <w:num w:numId="12">
    <w:abstractNumId w:val="12"/>
  </w:num>
  <w:num w:numId="13">
    <w:abstractNumId w:val="10"/>
  </w:num>
  <w:num w:numId="14">
    <w:abstractNumId w:val="2"/>
  </w:num>
  <w:num w:numId="15">
    <w:abstractNumId w:val="7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O0NDQ2tbA0MjNV0lEKTi0uzszPAykwrgUA/AZeUywAAAA="/>
  </w:docVars>
  <w:rsids>
    <w:rsidRoot w:val="00483461"/>
    <w:rsid w:val="000C06D2"/>
    <w:rsid w:val="000F33CE"/>
    <w:rsid w:val="000F57FE"/>
    <w:rsid w:val="00121735"/>
    <w:rsid w:val="00152CCC"/>
    <w:rsid w:val="00180FCC"/>
    <w:rsid w:val="00184A01"/>
    <w:rsid w:val="001C61E4"/>
    <w:rsid w:val="00217DBC"/>
    <w:rsid w:val="002F732D"/>
    <w:rsid w:val="003A5DE2"/>
    <w:rsid w:val="003A629C"/>
    <w:rsid w:val="003C26A3"/>
    <w:rsid w:val="004456F7"/>
    <w:rsid w:val="00483107"/>
    <w:rsid w:val="00483461"/>
    <w:rsid w:val="00580A52"/>
    <w:rsid w:val="00592C45"/>
    <w:rsid w:val="00596153"/>
    <w:rsid w:val="005B448C"/>
    <w:rsid w:val="005D61FC"/>
    <w:rsid w:val="00612FB7"/>
    <w:rsid w:val="006423E1"/>
    <w:rsid w:val="0069570C"/>
    <w:rsid w:val="00696BD8"/>
    <w:rsid w:val="006A1B93"/>
    <w:rsid w:val="006B268E"/>
    <w:rsid w:val="006D5148"/>
    <w:rsid w:val="00707E62"/>
    <w:rsid w:val="00753B0F"/>
    <w:rsid w:val="007835FA"/>
    <w:rsid w:val="00785573"/>
    <w:rsid w:val="007926DA"/>
    <w:rsid w:val="007B0ECD"/>
    <w:rsid w:val="008170B8"/>
    <w:rsid w:val="00851EC4"/>
    <w:rsid w:val="00871235"/>
    <w:rsid w:val="008A40D3"/>
    <w:rsid w:val="008B1AAA"/>
    <w:rsid w:val="008D1CCA"/>
    <w:rsid w:val="00934B38"/>
    <w:rsid w:val="0094176B"/>
    <w:rsid w:val="00960F67"/>
    <w:rsid w:val="00974839"/>
    <w:rsid w:val="00992D14"/>
    <w:rsid w:val="009B70D0"/>
    <w:rsid w:val="009C22AB"/>
    <w:rsid w:val="00AA5BD4"/>
    <w:rsid w:val="00AB4231"/>
    <w:rsid w:val="00AB7DB1"/>
    <w:rsid w:val="00B312C0"/>
    <w:rsid w:val="00B439D6"/>
    <w:rsid w:val="00B60A6A"/>
    <w:rsid w:val="00B631F8"/>
    <w:rsid w:val="00C001A3"/>
    <w:rsid w:val="00C11CAE"/>
    <w:rsid w:val="00C156D7"/>
    <w:rsid w:val="00C20E92"/>
    <w:rsid w:val="00C51ADB"/>
    <w:rsid w:val="00C60805"/>
    <w:rsid w:val="00DE2639"/>
    <w:rsid w:val="00E90BBE"/>
    <w:rsid w:val="00EF3381"/>
    <w:rsid w:val="00F20973"/>
    <w:rsid w:val="00F55EB9"/>
    <w:rsid w:val="00F642E5"/>
    <w:rsid w:val="00FB33B3"/>
    <w:rsid w:val="00FC6432"/>
    <w:rsid w:val="00FE0254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83CFAC"/>
  <w15:docId w15:val="{B44BCB3A-D0A6-4F01-B62B-88E369B05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483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D1CCA"/>
  </w:style>
  <w:style w:type="paragraph" w:styleId="Piedepgina">
    <w:name w:val="footer"/>
    <w:basedOn w:val="Normal"/>
    <w:link w:val="PiedepginaC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D1CCA"/>
  </w:style>
  <w:style w:type="paragraph" w:styleId="NormalWeb">
    <w:name w:val="Normal (Web)"/>
    <w:basedOn w:val="Normal"/>
    <w:uiPriority w:val="99"/>
    <w:semiHidden/>
    <w:unhideWhenUsed/>
    <w:rsid w:val="0018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Prrafodelista">
    <w:name w:val="List Paragraph"/>
    <w:basedOn w:val="Normal"/>
    <w:uiPriority w:val="34"/>
    <w:qFormat/>
    <w:rsid w:val="00B312C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152CCC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52CCC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52CCC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52CCC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52CCC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52CC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2CC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40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79AA9E-8F2A-44E9-BB54-3946409D0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12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a Gatica de la Puente</dc:creator>
  <cp:lastModifiedBy>Claudio Soto Azat</cp:lastModifiedBy>
  <cp:revision>3</cp:revision>
  <cp:lastPrinted>2015-08-11T14:34:00Z</cp:lastPrinted>
  <dcterms:created xsi:type="dcterms:W3CDTF">2020-09-21T20:27:00Z</dcterms:created>
  <dcterms:modified xsi:type="dcterms:W3CDTF">2020-09-21T20:56:00Z</dcterms:modified>
</cp:coreProperties>
</file>